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John Nkata Mwesigwa</w:t>
      </w:r>
    </w:p>
    <w:p>
      <w:pPr>
        <w:pStyle w:val="BodyText"/>
      </w:pPr>
      <w:r>
        <w:t xml:space="preserve">Plot 123, Nakasero Road</w:t>
      </w:r>
    </w:p>
    <w:p>
      <w:pPr>
        <w:pStyle w:val="BodyText"/>
      </w:pPr>
      <w:r>
        <w:t xml:space="preserve">Kampala, Uganda</w:t>
      </w:r>
    </w:p>
    <w:p>
      <w:pPr>
        <w:pStyle w:val="BodyText"/>
      </w:pPr>
      <w:r>
        <w:t xml:space="preserve">Email: john.nkata@uganda.ac.ug</w:t>
      </w:r>
    </w:p>
    <w:p>
      <w:pPr>
        <w:pStyle w:val="BodyText"/>
      </w:pPr>
      <w:r>
        <w:t xml:space="preserve">Phone: +256 700 123456</w:t>
      </w:r>
    </w:p>
    <w:p>
      <w:pPr>
        <w:pStyle w:val="BodyText"/>
      </w:pPr>
      <w:r>
        <w:t xml:space="preserve">October 26, 2023</w:t>
      </w:r>
    </w:p>
    <w:p>
      <w:pPr>
        <w:pStyle w:val="BodyText"/>
      </w:pPr>
      <w:r>
        <w:t xml:space="preserve">Hiring Manager</w:t>
      </w:r>
    </w:p>
    <w:p>
      <w:pPr>
        <w:pStyle w:val="BodyText"/>
      </w:pPr>
      <w:r>
        <w:t xml:space="preserve">Uganda Automotive Solutions Ltd.</w:t>
      </w:r>
    </w:p>
    <w:p>
      <w:pPr>
        <w:pStyle w:val="BodyText"/>
      </w:pPr>
      <w:r>
        <w:t xml:space="preserve">P.O. Box 789, Kampala Road</w:t>
      </w:r>
    </w:p>
    <w:p>
      <w:pPr>
        <w:pStyle w:val="BodyText"/>
      </w:pPr>
      <w:r>
        <w:t xml:space="preserve">Kampala, Uganda</w:t>
      </w:r>
    </w:p>
    <w:p>
      <w:pPr>
        <w:pStyle w:val="BodyText"/>
      </w:pPr>
      <w:r>
        <w:t xml:space="preserve">Internship Application for Automotive Engineer Position</w:t>
      </w:r>
    </w:p>
    <w:p>
      <w:pPr>
        <w:pStyle w:val="BodyText"/>
      </w:pPr>
      <w:r>
        <w:t xml:space="preserve">Dear Hiring Manager,</w:t>
      </w:r>
    </w:p>
    <w:p>
      <w:pPr>
        <w:pStyle w:val="BodyText"/>
      </w:pPr>
      <w:r>
        <w:t xml:space="preserve">I am writing this Internship Application Letter to express my enthusiastic interest in the Automotive Engineer internship position at Uganda Automotive Solutions Ltd., as advertised on the Ministry of Works and Transport's Career Portal. As a final-year Bachelor of Science (Automotive Engineering) student at Makerere University, Kampala, I have meticulously prepared myself to contribute meaningfully to your organization while developing expertise within Uganda Kampala's rapidly evolving automotive sector. My academic foundation, hands-on technical skills, and deep commitment to advancing sustainable mobility solutions in East Africa position me as an ideal candidate for this opportunity.</w:t>
      </w:r>
    </w:p>
    <w:p>
      <w:pPr>
        <w:pStyle w:val="BodyText"/>
      </w:pPr>
      <w:r>
        <w:t xml:space="preserve">My academic journey has been rigorously focused on automotive systems engineering with special emphasis on vehicle dynamics, powertrain optimization, and emerging electric vehicle technologies. At Makerere University's School of Engineering, I completed coursework including Advanced Automotive Systems Design, Internal Combustion Engines, Automotive Electronics Integration, and Sustainable Transport Technologies. My capstone project involved developing a cost-effective diagnostic tool for diesel engine performance in harsh tropical conditions – a solution directly applicable to Uganda Kampala's unique road infrastructure challenges where 65% of vehicles operate on unpaved roads with extreme temperature fluctuations. This project required extensive field testing across Kampala's major transit corridors, reinforcing my understanding of local vehicle maintenance needs.</w:t>
      </w:r>
    </w:p>
    <w:p>
      <w:pPr>
        <w:pStyle w:val="BodyText"/>
      </w:pPr>
      <w:r>
        <w:t xml:space="preserve">Beyond theoretical knowledge, I possess practical experience gained through my apprenticeship at KCCA Motor Services in Kampala. During this six-month internship, I assisted senior engineers in conducting routine vehicle inspections for municipal fleets and participated in the adaptation of Toyota Hilux trucks for use on Uganda's unpaved roads. This involved modifying suspension systems to handle pothole-riddled routes and optimizing engine cooling solutions for temperatures consistently exceeding 35°C. I documented over 200 maintenance reports that identified common failure patterns, which informed our workshop's preventive maintenance strategies – a skill directly transferable to your new service center in Kampala's industrial zone. My proficiency with diagnostic tools (such as OBD-II scanners) and CAD software (AutoCAD and SolidWorks) enables me to immediately support your engineering team's technical workflows.</w:t>
      </w:r>
    </w:p>
    <w:p>
      <w:pPr>
        <w:pStyle w:val="BodyText"/>
      </w:pPr>
      <w:r>
        <w:t xml:space="preserve">What excites me most about this internship opportunity is its alignment with Uganda Kampala's ambitious national transport strategy. As the country prepares for the 2030 Vision of becoming a regional automotive manufacturing hub, there is an urgent need for engineers who understand local conditions while embracing global best practices. My research on "Adapting Electric Vehicle Technology for African Climates" – published in the East African Journal of Engineering – specifically addresses how battery thermal management systems must function efficiently at 30°C+ ambient temperatures. I am eager to contribute this perspective to your team's upcoming project developing hybrid shuttle buses for Kampala's Matugga Transport Corridor. Having witnessed firsthand how vehicle failures disrupt daily commutes for over 1 million Kampala residents, I'm motivated to help create solutions that enhance reliability and reduce emissions in Uganda's capital city.</w:t>
      </w:r>
    </w:p>
    <w:p>
      <w:pPr>
        <w:pStyle w:val="BodyText"/>
      </w:pPr>
      <w:r>
        <w:t xml:space="preserve">I am particularly impressed by Uganda Automotive Solutions Ltd.'s recent partnership with Toyota East Africa to establish the country's first automotive R&amp;D center. Your commitment to localizing technical expertise through programs like "Kampala Auto Innovators" demonstrates a genuine investment in building Uganda's engineering talent pipeline – an initiative that resonates deeply with my career vision. During my community outreach work at Nsamizi Community School, I developed a youth robotics program introducing basic automotive concepts to 150 students, which taught me the importance of knowledge transfer. I believe this internship would be the perfect catalyst for me to transition from academic theory to practical engineering leadership within Uganda Kampala's economic landscape.</w:t>
      </w:r>
    </w:p>
    <w:p>
      <w:pPr>
        <w:pStyle w:val="BodyText"/>
      </w:pPr>
      <w:r>
        <w:t xml:space="preserve">My technical competencies include advanced diagnostics in vehicle electrical systems, proficiency with MATLAB for powertrain simulation, and experience implementing ISO 9001 quality standards in workshop environments. I have also completed certifications in Automotive Safety Standards (SAE J2534) and Green Vehicle Technologies through the Uganda Technical Training Institute. What truly differentiates me is my cultural fluency: I speak English, Luganda, and Swahili – essential for effective collaboration with technicians across Kampala's diverse automotive communities. My family has operated a small auto repair business in Kawempe since 1985, providing me with an intimate understanding of both the technical and socio-economic dimensions of Uganda's automotive ecosystem.</w:t>
      </w:r>
    </w:p>
    <w:p>
      <w:pPr>
        <w:pStyle w:val="BodyText"/>
      </w:pPr>
      <w:r>
        <w:t xml:space="preserve">I am deeply committed to contributing to Uganda Kampala's sustainable mobility future. The current challenge of 70% vehicle fleet age in Kampala presents both a problem and opportunity – my internship would focus on developing cost-effective retrofits for older vehicles while supporting the transition toward cleaner technologies. I am prepared to immediately engage with your team's projects, including the upcoming electric bus pilot program that aims to reduce emissions by 40% along Nakasero Highway. My adaptability was proven when I successfully coordinated a vehicle repair initiative during last year's Kampala floods, demonstrating leadership under challenging conditions.</w:t>
      </w:r>
    </w:p>
    <w:p>
      <w:pPr>
        <w:pStyle w:val="BodyText"/>
      </w:pPr>
      <w:r>
        <w:t xml:space="preserve">Thank you for considering my Internship Application Letter for the Automotive Engineer position. I am eager to discuss how my technical skills, local knowledge of Kampala's automotive challenges, and dedication to Uganda's transport advancement can benefit Uganda Automotive Solutions Ltd. I have attached my CV detailing additional projects and academic achievements, and I welcome the opportunity to interview at your earliest convenience. The prospect of contributing to Africa's most vibrant automotive innovation hub in the heart of Uganda Kampala represents a transformative career step I am ready to pursue with enthusiasm and dedication.</w:t>
      </w:r>
    </w:p>
    <w:p>
      <w:pPr>
        <w:pStyle w:val="BodyText"/>
      </w:pPr>
      <w:r>
        <w:t xml:space="preserve">Sincerely,</w:t>
      </w:r>
      <w:r>
        <w:br/>
      </w:r>
      <w:r>
        <w:br/>
      </w:r>
      <w:r>
        <w:t xml:space="preserve">John Nkata Mwesigw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1T01:55:56Z</dcterms:created>
  <dcterms:modified xsi:type="dcterms:W3CDTF">2026-07-21T01:55:56Z</dcterms:modified>
</cp:coreProperties>
</file>

<file path=docProps/custom.xml><?xml version="1.0" encoding="utf-8"?>
<Properties xmlns="http://schemas.openxmlformats.org/officeDocument/2006/custom-properties" xmlns:vt="http://schemas.openxmlformats.org/officeDocument/2006/docPropsVTypes"/>
</file>